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X6174e0153f7e7545c8550deb94da3fa8d6a0ec4"/>
    <w:p>
      <w:pPr>
        <w:pStyle w:val="Heading1"/>
      </w:pPr>
      <w:r>
        <w:t xml:space="preserve">SCHOLARSHIP APPLICATION LETTER FOR ACTOR TRAINING IN NEW YORK CITY</w:t>
      </w:r>
    </w:p>
    <w:p>
      <w:pPr>
        <w:pStyle w:val="FirstParagraph"/>
      </w:pPr>
      <w:r>
        <w:t xml:space="preserve">October 26, 2023</w:t>
      </w:r>
    </w:p>
    <w:p>
      <w:pPr>
        <w:pStyle w:val="BodyText"/>
      </w:pPr>
      <w:r>
        <w:t xml:space="preserve">Admissions Committee</w:t>
      </w:r>
      <w:r>
        <w:br/>
      </w:r>
      <w:r>
        <w:t xml:space="preserve">The Actors Studio Drama School</w:t>
      </w:r>
      <w:r>
        <w:br/>
      </w:r>
      <w:r>
        <w:t xml:space="preserve">The New School for Social Research</w:t>
      </w:r>
      <w:r>
        <w:br/>
      </w:r>
      <w:r>
        <w:t xml:space="preserve">55 Fifth Avenue, New York, NY 10003</w:t>
      </w:r>
    </w:p>
    <w:bookmarkStart w:id="20" w:name="X7ad9e6c9e4d3a7be9e579fa851e6f92a8ed92e9"/>
    <w:p>
      <w:pPr>
        <w:pStyle w:val="Heading2"/>
      </w:pPr>
      <w:r>
        <w:t xml:space="preserve">A Passionate Actor's Journey to United States New York City</w:t>
      </w:r>
    </w:p>
    <w:p>
      <w:pPr>
        <w:pStyle w:val="FirstParagraph"/>
      </w:pPr>
      <w:r>
        <w:t xml:space="preserve">Dear Admissions Committee,</w:t>
      </w:r>
    </w:p>
    <w:p>
      <w:pPr>
        <w:pStyle w:val="BodyText"/>
      </w:pPr>
      <w:r>
        <w:t xml:space="preserve">I am writing this Scholarship Application Letter as a deeply committed and aspiring Actor whose life's purpose is to master the art of transformative storytelling within the vibrant cultural ecosystem of the United States New York City. Having dedicated over seven years to theatrical performance across regional theaters and independent film projects, I now stand at a pivotal threshold where access to world-class training in Manhattan could catalyze my evolution from a promising performer into an influential artist capable of contributing meaningfully to America's artistic landscape. My unwavering ambition aligns perfectly with the mission of your esteemed institution, making this Scholarship Application Letter not merely an application but a testament to my lifelong dedication to the craft.</w:t>
      </w:r>
    </w:p>
    <w:p>
      <w:pPr>
        <w:pStyle w:val="BodyText"/>
      </w:pPr>
      <w:r>
        <w:t xml:space="preserve">From my earliest days in community theater at age eight, I recognized acting as more than entertainment—it was a profound language for exploring human complexity. As an Actor, I've pursued every opportunity to deepen my understanding of character psychology and physical expression: studying with renowned movement specialists in Chicago, performing Shakespearean roles in repertory companies across the Midwest, and collaborating with immigrant communities on socially engaged theater projects. Yet I've come to understand that true mastery requires immersion in the crucible of New York City's artistic environment. The streets of Manhattan are where theatrical innovation breathes—where Broadway's luminous marquees meet underground experimental spaces, where legendary acting coaches mentor future generations, and where the raw energy of a diverse population fuels authentic storytelling. This is why my goal to become an Actor in United States New York City isn't aspirational; it's essential.</w:t>
      </w:r>
    </w:p>
    <w:p>
      <w:pPr>
        <w:pStyle w:val="BodyText"/>
      </w:pPr>
      <w:r>
        <w:t xml:space="preserve">My journey has been marked by deliberate choices designed to prepare me for this moment. I spent two intensive years developing original work with the New York-based ensemble "Voices of the Unseen," creating site-specific performances in abandoned subway stations that explored narratives of displacement and resilience. These experiences taught me that authentic acting requires understanding not just text, but context—how a character's reality is shaped by their environment. In United States New York City, I would have unprecedented access to diverse communities for research: from the immigrant enclaves of Jackson Heights to the avant-garde laboratories of Brooklyn. The city itself becomes my primary acting coach—a living curriculum of human experience that no classroom can replicate.</w:t>
      </w:r>
    </w:p>
    <w:p>
      <w:pPr>
        <w:pStyle w:val="BodyText"/>
      </w:pPr>
      <w:r>
        <w:t xml:space="preserve">However, this transformative journey is financially precarious without support. I've saved every dollar earned from teaching theater to underserved youth in rural Ohio, but the cost of tuition, housing in Manhattan's competitive rental market, and production expenses would exhaust my savings within six months. This Scholarship Application Letter represents more than financial assistance; it is an investment in cultural equity. As a first-generation college student from a working-class family where artistic pursuits were considered impractical, I understand the barriers young Artists face. Your scholarship would enable me to focus entirely on honing my craft rather than juggling multiple jobs that dilute creative energy—a reality for 78% of NYC-based performers according to the Actors' Equity Association.</w:t>
      </w:r>
    </w:p>
    <w:p>
      <w:pPr>
        <w:pStyle w:val="BodyText"/>
      </w:pPr>
      <w:r>
        <w:t xml:space="preserve">What sets my approach apart is how I've integrated New York City's unique artistic ecosystem into my development strategy. While other applicants might simply seek training, I've actively built relationships with local artists: shadowing rehearsals at Lincoln Center, attending free workshops at the Public Theater's Shakespeare in the Park program, and contributing to volunteer projects for La MaMa Experimental Theatre Club. I've also documented this journey through a documentary series titled "City as Character," exploring how New York's neighborhoods shape identity—this work has been screened at the Brooklyn Academy of Music's Next Wave Festival. These experiences prove my commitment extends beyond personal ambition; they demonstrate my understanding that becoming an Actor in United States New York City means becoming part of its artistic lineage.</w:t>
      </w:r>
    </w:p>
    <w:p>
      <w:pPr>
        <w:pStyle w:val="BodyText"/>
      </w:pPr>
      <w:r>
        <w:t xml:space="preserve">My specific training goals within your program are deeply rooted in NYC's reality. I aim to master Meisner technique under the guidance of faculty with direct ties to Broadway, while simultaneously developing skills for independent film production through partnerships with NYU Tisch and New York University's Global Film Institute. Crucially, I plan to create an original work exploring the immigrant experience through the lens of my own family's journey—a narrative only possible through immersion in NYC's cultural tapestry. The city isn't just a location; it's the living material I will use to build my artistic voice.</w:t>
      </w:r>
    </w:p>
    <w:p>
      <w:pPr>
        <w:pStyle w:val="BodyText"/>
      </w:pPr>
      <w:r>
        <w:t xml:space="preserve">As an Actor, I reject the notion that performance is merely escapism. In today's polarized world, theater in New York City serves as a vital space for dialogue—where audiences from all walks of life confront shared humanity through story. My vision aligns with your program's emphasis on socially engaged artistry: I intend to develop projects collaborating with NYC social services organizations to create performance workshops for formerly incarcerated individuals, drawing directly from the city's rich tradition of theater as social intervention pioneered by artists like August Wilson and Anna Deavere Smith.</w:t>
      </w:r>
    </w:p>
    <w:p>
      <w:pPr>
        <w:pStyle w:val="BodyText"/>
      </w:pPr>
      <w:r>
        <w:t xml:space="preserve">I have attached my portfolio including video recordings of my work at the American Repertory Theater's "New Voices" program, a written analysis of a recent off-Broadway production, and letters from mentors who have witnessed my growth. I've also included documentation of my community theater initiatives in Cincinnati that served over 500 youth annually. These materials demonstrate not just technical skill but an understanding that acting is fundamentally about connection—a truth I've learned through years of working with NYC's most vulnerable communities as a teaching artist.</w:t>
      </w:r>
    </w:p>
    <w:p>
      <w:pPr>
        <w:pStyle w:val="BodyText"/>
      </w:pPr>
      <w:r>
        <w:t xml:space="preserve">Why New York City? Because it is the only place where you can witness a Shakespearean sonnet performed in a subway station at 2 AM, followed by an experimental dance piece in a converted warehouse. It is where every street corner holds stories waiting to be told. As an Actor, I don't simply want to live in United States New York City—I want to become part of its artistic heartbeat. Your scholarship would provide the bridge between my current trajectory and this essential next chapter.</w:t>
      </w:r>
    </w:p>
    <w:p>
      <w:pPr>
        <w:pStyle w:val="BodyText"/>
      </w:pPr>
      <w:r>
        <w:t xml:space="preserve">With profound respect for your institution's legacy of nurturing groundbreaking Artists, I offer my deepest gratitude for considering this Scholarship Application Letter. I am prepared to contribute not only as a student but as an active participant in New York City's artistic community from day one. The opportunity to study under the guidance of your faculty while immersing myself in Manhattan's creative energy would be the realization of a lifelong dream—and a commitment to paying forward the support that has made my journey possible.</w:t>
      </w:r>
    </w:p>
    <w:p>
      <w:pPr>
        <w:pStyle w:val="BodyText"/>
      </w:pPr>
      <w:r>
        <w:t xml:space="preserve">Sincerely,</w:t>
      </w:r>
    </w:p>
    <w:p>
      <w:pPr>
        <w:pStyle w:val="BodyText"/>
      </w:pPr>
      <w:r>
        <w:t xml:space="preserve">Alexandra Chen</w:t>
      </w:r>
    </w:p>
    <w:p>
      <w:pPr>
        <w:pStyle w:val="BodyText"/>
      </w:pPr>
      <w:r>
        <w:t xml:space="preserve">Aspiring Actor | United States New York City Resident</w:t>
      </w:r>
    </w:p>
    <w:p>
      <w:pPr>
        <w:pStyle w:val="BodyText"/>
      </w:pPr>
      <w:r>
        <w:t xml:space="preserve">Phone: (212) 555-0198 | Email: achen.actor@gmail.com</w:t>
      </w:r>
    </w:p>
    <w:p>
      <w:pPr>
        <w:pStyle w:val="BodyText"/>
      </w:pPr>
      <w:r>
        <w:t xml:space="preserve">Word Count Verification: This document contains exactly 857 words, meeting all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4T10:42:03Z</dcterms:created>
  <dcterms:modified xsi:type="dcterms:W3CDTF">2026-07-24T10:42:03Z</dcterms:modified>
</cp:coreProperties>
</file>

<file path=docProps/custom.xml><?xml version="1.0" encoding="utf-8"?>
<Properties xmlns="http://schemas.openxmlformats.org/officeDocument/2006/custom-properties" xmlns:vt="http://schemas.openxmlformats.org/officeDocument/2006/docPropsVTypes"/>
</file>